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0, effective as of January 22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Policy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Policy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acf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ec.europa.eu/consumers/odr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9" Target="https://www.jetbrains.com/legal/docs/toolbox/user/www.coi.cz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ec.europa.eu/consumers/odr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9" Target="https://www.jetbrains.com/legal/docs/toolbox/user/www.coi.cz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2:45Z</dcterms:created>
  <dcterms:modified xsi:type="dcterms:W3CDTF">2025-12-11T14:52:45Z</dcterms:modified>
</cp:coreProperties>
</file>